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9BAB94" w14:textId="485A429B" w:rsidR="007B171A" w:rsidRDefault="00695FD6" w:rsidP="000E0508">
      <w:pPr>
        <w:spacing w:line="240" w:lineRule="auto"/>
        <w:contextualSpacing/>
        <w:jc w:val="center"/>
        <w:rPr>
          <w:sz w:val="24"/>
          <w:szCs w:val="24"/>
        </w:rPr>
      </w:pPr>
      <w:r w:rsidRPr="00B90B90">
        <w:rPr>
          <w:b/>
          <w:sz w:val="24"/>
          <w:szCs w:val="24"/>
        </w:rPr>
        <w:t xml:space="preserve">Second Grade Study Guide </w:t>
      </w:r>
      <w:r w:rsidR="00540793" w:rsidRPr="00B90B90">
        <w:rPr>
          <w:b/>
          <w:sz w:val="24"/>
          <w:szCs w:val="24"/>
        </w:rPr>
        <w:t>(</w:t>
      </w:r>
      <w:r w:rsidR="006D3404">
        <w:rPr>
          <w:b/>
          <w:sz w:val="24"/>
          <w:szCs w:val="24"/>
        </w:rPr>
        <w:t>October 1</w:t>
      </w:r>
      <w:r w:rsidR="00FD1EEA">
        <w:rPr>
          <w:b/>
          <w:sz w:val="24"/>
          <w:szCs w:val="24"/>
        </w:rPr>
        <w:t xml:space="preserve">, </w:t>
      </w:r>
      <w:r w:rsidR="002F0C0B">
        <w:rPr>
          <w:b/>
          <w:sz w:val="24"/>
          <w:szCs w:val="24"/>
        </w:rPr>
        <w:t>2018</w:t>
      </w:r>
      <w:r w:rsidR="00260399" w:rsidRPr="00B90B90">
        <w:rPr>
          <w:b/>
          <w:sz w:val="24"/>
          <w:szCs w:val="24"/>
        </w:rPr>
        <w:t>–</w:t>
      </w:r>
      <w:r w:rsidR="00CB4AF4" w:rsidRPr="00B90B90">
        <w:rPr>
          <w:b/>
          <w:sz w:val="24"/>
          <w:szCs w:val="24"/>
        </w:rPr>
        <w:t xml:space="preserve"> </w:t>
      </w:r>
      <w:r w:rsidR="006D3404">
        <w:rPr>
          <w:b/>
          <w:sz w:val="24"/>
          <w:szCs w:val="24"/>
        </w:rPr>
        <w:t>October 5</w:t>
      </w:r>
      <w:r w:rsidR="006A2171">
        <w:rPr>
          <w:b/>
          <w:sz w:val="24"/>
          <w:szCs w:val="24"/>
        </w:rPr>
        <w:t>, 201</w:t>
      </w:r>
      <w:r w:rsidR="002F0C0B">
        <w:rPr>
          <w:b/>
          <w:sz w:val="24"/>
          <w:szCs w:val="24"/>
        </w:rPr>
        <w:t>8</w:t>
      </w:r>
      <w:r w:rsidR="00540793" w:rsidRPr="00B90B90">
        <w:rPr>
          <w:b/>
          <w:sz w:val="24"/>
          <w:szCs w:val="24"/>
        </w:rPr>
        <w:t>)</w:t>
      </w:r>
      <w:r w:rsidR="00F11F91">
        <w:rPr>
          <w:sz w:val="24"/>
          <w:szCs w:val="24"/>
        </w:rPr>
        <w:t xml:space="preserve"> </w:t>
      </w:r>
    </w:p>
    <w:p w14:paraId="711AAB5C" w14:textId="444EABFD" w:rsidR="003A38CF" w:rsidRPr="007B171A" w:rsidRDefault="003A38CF" w:rsidP="00202CD8">
      <w:pPr>
        <w:spacing w:line="240" w:lineRule="auto"/>
        <w:contextualSpacing/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95FD6" w14:paraId="787E221B" w14:textId="77777777" w:rsidTr="00695FD6">
        <w:tc>
          <w:tcPr>
            <w:tcW w:w="4675" w:type="dxa"/>
          </w:tcPr>
          <w:p w14:paraId="1FB1833B" w14:textId="40288FED" w:rsidR="00DF0107" w:rsidRDefault="00FD4B11" w:rsidP="008508B7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Reading – </w:t>
            </w:r>
            <w:r w:rsidR="00F11F91">
              <w:rPr>
                <w:b/>
                <w:sz w:val="18"/>
                <w:szCs w:val="18"/>
              </w:rPr>
              <w:t xml:space="preserve">Read </w:t>
            </w:r>
            <w:r w:rsidR="00013C37">
              <w:rPr>
                <w:b/>
                <w:sz w:val="18"/>
                <w:szCs w:val="18"/>
              </w:rPr>
              <w:t>“</w:t>
            </w:r>
            <w:r w:rsidR="006D3404">
              <w:rPr>
                <w:b/>
                <w:sz w:val="18"/>
                <w:szCs w:val="18"/>
              </w:rPr>
              <w:t>Rescue Dogs” page 212-215 nightly and discuss</w:t>
            </w:r>
            <w:r w:rsidR="0098493D">
              <w:rPr>
                <w:b/>
                <w:sz w:val="18"/>
                <w:szCs w:val="18"/>
              </w:rPr>
              <w:t>.</w:t>
            </w:r>
          </w:p>
          <w:p w14:paraId="135E19EB" w14:textId="6F3BBF1A" w:rsidR="009C05D5" w:rsidRDefault="008508B7" w:rsidP="004E209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6D3404">
              <w:rPr>
                <w:sz w:val="18"/>
                <w:szCs w:val="18"/>
              </w:rPr>
              <w:t xml:space="preserve">Decode, read, and write words with r-controlled vowels spelled, </w:t>
            </w:r>
            <w:proofErr w:type="spellStart"/>
            <w:r w:rsidR="006D3404">
              <w:rPr>
                <w:sz w:val="18"/>
                <w:szCs w:val="18"/>
              </w:rPr>
              <w:t>ar</w:t>
            </w:r>
            <w:proofErr w:type="spellEnd"/>
            <w:r w:rsidR="006D3404">
              <w:rPr>
                <w:sz w:val="18"/>
                <w:szCs w:val="18"/>
              </w:rPr>
              <w:t>, or, ore, oar</w:t>
            </w:r>
          </w:p>
          <w:p w14:paraId="10712870" w14:textId="77777777" w:rsidR="00B57006" w:rsidRDefault="00B57006" w:rsidP="004E2094">
            <w:pPr>
              <w:rPr>
                <w:sz w:val="18"/>
                <w:szCs w:val="18"/>
              </w:rPr>
            </w:pPr>
          </w:p>
          <w:p w14:paraId="4E2219C9" w14:textId="0345D87D" w:rsidR="004E2094" w:rsidRDefault="004E2094" w:rsidP="004E209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6D3404">
              <w:rPr>
                <w:sz w:val="18"/>
                <w:szCs w:val="18"/>
              </w:rPr>
              <w:t>Determine the cause and effect of a given situation</w:t>
            </w:r>
          </w:p>
          <w:p w14:paraId="20388BF2" w14:textId="77777777" w:rsidR="00B57006" w:rsidRDefault="00B57006" w:rsidP="004E2094">
            <w:pPr>
              <w:rPr>
                <w:sz w:val="18"/>
                <w:szCs w:val="18"/>
              </w:rPr>
            </w:pPr>
          </w:p>
          <w:p w14:paraId="6CE629DA" w14:textId="3414860D" w:rsidR="004E2094" w:rsidRDefault="004E2094" w:rsidP="004E209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6D3404">
              <w:rPr>
                <w:sz w:val="18"/>
                <w:szCs w:val="18"/>
              </w:rPr>
              <w:t>Use context clues to determine the meaning of unfamiliar words</w:t>
            </w:r>
          </w:p>
          <w:p w14:paraId="2F6FD412" w14:textId="2590E69A" w:rsidR="00B57006" w:rsidRPr="008508B7" w:rsidRDefault="00B57006" w:rsidP="004E2094">
            <w:pPr>
              <w:rPr>
                <w:sz w:val="18"/>
                <w:szCs w:val="18"/>
              </w:rPr>
            </w:pPr>
          </w:p>
          <w:p w14:paraId="58D9B09B" w14:textId="575F117C" w:rsidR="002A4F15" w:rsidRPr="00544EEE" w:rsidRDefault="00C644B9" w:rsidP="00DF0107">
            <w:pPr>
              <w:rPr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Read </w:t>
            </w:r>
            <w:r w:rsidR="00356B03">
              <w:rPr>
                <w:b/>
                <w:sz w:val="18"/>
                <w:szCs w:val="18"/>
              </w:rPr>
              <w:t>Fl</w:t>
            </w:r>
            <w:r w:rsidRPr="00544EEE">
              <w:rPr>
                <w:b/>
                <w:sz w:val="18"/>
                <w:szCs w:val="18"/>
              </w:rPr>
              <w:t>uency nightly.</w:t>
            </w:r>
          </w:p>
          <w:p w14:paraId="6E166D66" w14:textId="70DFD217" w:rsidR="009A6B4E" w:rsidRPr="00544EEE" w:rsidRDefault="009A6B4E" w:rsidP="0005755B">
            <w:pPr>
              <w:rPr>
                <w:b/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Have your child read the </w:t>
            </w:r>
            <w:r w:rsidRPr="00544EEE">
              <w:rPr>
                <w:b/>
                <w:sz w:val="18"/>
                <w:szCs w:val="18"/>
              </w:rPr>
              <w:t>Fluency</w:t>
            </w:r>
            <w:r w:rsidR="00C23C97" w:rsidRPr="00544EEE">
              <w:rPr>
                <w:b/>
                <w:sz w:val="18"/>
                <w:szCs w:val="18"/>
              </w:rPr>
              <w:t xml:space="preserve"> P</w:t>
            </w:r>
            <w:r w:rsidRPr="00544EEE">
              <w:rPr>
                <w:b/>
                <w:sz w:val="18"/>
                <w:szCs w:val="18"/>
              </w:rPr>
              <w:t>assage</w:t>
            </w:r>
            <w:r w:rsidRPr="00544EEE">
              <w:rPr>
                <w:sz w:val="18"/>
                <w:szCs w:val="18"/>
              </w:rPr>
              <w:t xml:space="preserve"> in their homework folder and then sign and return daily.  </w:t>
            </w:r>
            <w:r w:rsidRPr="00544EEE">
              <w:rPr>
                <w:b/>
                <w:sz w:val="18"/>
                <w:szCs w:val="18"/>
              </w:rPr>
              <w:t xml:space="preserve">  </w:t>
            </w:r>
          </w:p>
        </w:tc>
        <w:tc>
          <w:tcPr>
            <w:tcW w:w="4675" w:type="dxa"/>
          </w:tcPr>
          <w:p w14:paraId="6D6FCC9A" w14:textId="7B7C2FAB" w:rsidR="00695FD6" w:rsidRPr="00544EEE" w:rsidRDefault="009A6B4E" w:rsidP="002F6BBC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Language </w:t>
            </w:r>
            <w:r w:rsidR="005E5781" w:rsidRPr="00544EEE">
              <w:rPr>
                <w:b/>
                <w:sz w:val="18"/>
                <w:szCs w:val="18"/>
              </w:rPr>
              <w:t>–</w:t>
            </w:r>
          </w:p>
          <w:p w14:paraId="2CAA2662" w14:textId="6D8E61E0" w:rsidR="004E2094" w:rsidRPr="00544EEE" w:rsidRDefault="00FA45A7" w:rsidP="006D3404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>-</w:t>
            </w:r>
            <w:r w:rsidR="006D3404">
              <w:rPr>
                <w:sz w:val="18"/>
                <w:szCs w:val="18"/>
              </w:rPr>
              <w:t>Identify the nouns in a sentence</w:t>
            </w:r>
          </w:p>
          <w:p w14:paraId="6DC278F9" w14:textId="77777777" w:rsidR="00794E48" w:rsidRPr="00544EEE" w:rsidRDefault="00794E48" w:rsidP="002F6BBC">
            <w:pPr>
              <w:rPr>
                <w:sz w:val="18"/>
                <w:szCs w:val="18"/>
              </w:rPr>
            </w:pPr>
          </w:p>
          <w:p w14:paraId="070D0348" w14:textId="77777777" w:rsidR="00FA45A7" w:rsidRPr="00544EEE" w:rsidRDefault="00FA45A7" w:rsidP="002F6BBC">
            <w:pPr>
              <w:rPr>
                <w:sz w:val="18"/>
                <w:szCs w:val="18"/>
              </w:rPr>
            </w:pPr>
          </w:p>
          <w:p w14:paraId="7A04F832" w14:textId="181BAA78" w:rsidR="00DA1E53" w:rsidRPr="00544EEE" w:rsidRDefault="00DA1E53" w:rsidP="00DA1E53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>-</w:t>
            </w:r>
            <w:r w:rsidR="009C05D5">
              <w:rPr>
                <w:sz w:val="18"/>
                <w:szCs w:val="18"/>
              </w:rPr>
              <w:t>Correctly form manuscript letters.</w:t>
            </w:r>
          </w:p>
          <w:p w14:paraId="7022EC4A" w14:textId="06CFD38A" w:rsidR="002F0C0B" w:rsidRPr="00544EEE" w:rsidRDefault="002F0C0B" w:rsidP="005E5781">
            <w:pPr>
              <w:rPr>
                <w:sz w:val="18"/>
                <w:szCs w:val="18"/>
              </w:rPr>
            </w:pPr>
          </w:p>
          <w:p w14:paraId="7509152C" w14:textId="6F79B09B" w:rsidR="00C2215D" w:rsidRPr="00544EEE" w:rsidRDefault="00C2215D" w:rsidP="00DF0107">
            <w:pPr>
              <w:rPr>
                <w:sz w:val="18"/>
                <w:szCs w:val="18"/>
              </w:rPr>
            </w:pPr>
          </w:p>
        </w:tc>
      </w:tr>
      <w:tr w:rsidR="009A6B4E" w14:paraId="2E9D88A3" w14:textId="77777777" w:rsidTr="00695FD6">
        <w:tc>
          <w:tcPr>
            <w:tcW w:w="4675" w:type="dxa"/>
          </w:tcPr>
          <w:p w14:paraId="7690E80E" w14:textId="77777777" w:rsidR="00B8308F" w:rsidRDefault="009A6B4E" w:rsidP="009C05D5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Math </w:t>
            </w:r>
          </w:p>
          <w:p w14:paraId="5E23E914" w14:textId="46AE3216" w:rsidR="009E5493" w:rsidRDefault="00B8308F" w:rsidP="006D3404">
            <w:pPr>
              <w:rPr>
                <w:sz w:val="18"/>
                <w:szCs w:val="18"/>
              </w:rPr>
            </w:pPr>
            <w:r w:rsidRPr="00FD587E">
              <w:rPr>
                <w:b/>
                <w:sz w:val="18"/>
                <w:szCs w:val="18"/>
              </w:rPr>
              <w:t>-</w:t>
            </w:r>
            <w:r w:rsidR="009A6B4E" w:rsidRPr="00FD587E">
              <w:rPr>
                <w:b/>
                <w:sz w:val="18"/>
                <w:szCs w:val="18"/>
              </w:rPr>
              <w:t xml:space="preserve"> </w:t>
            </w:r>
            <w:r w:rsidR="006D3404">
              <w:rPr>
                <w:sz w:val="18"/>
                <w:szCs w:val="18"/>
              </w:rPr>
              <w:t>Understand place value</w:t>
            </w:r>
          </w:p>
          <w:p w14:paraId="23C45E98" w14:textId="6AB03B30" w:rsidR="006D3404" w:rsidRDefault="006D3404" w:rsidP="006D340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4C3233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Write numbers to 1000</w:t>
            </w:r>
          </w:p>
          <w:p w14:paraId="4BEFFEC7" w14:textId="05DB9C99" w:rsidR="006D3404" w:rsidRDefault="004C3233" w:rsidP="006D340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="006D3404">
              <w:rPr>
                <w:sz w:val="18"/>
                <w:szCs w:val="18"/>
              </w:rPr>
              <w:t>Count within 1000</w:t>
            </w:r>
          </w:p>
          <w:p w14:paraId="4DDC6911" w14:textId="77777777" w:rsidR="009E5493" w:rsidRPr="00FD587E" w:rsidRDefault="009E5493" w:rsidP="002F0C0B">
            <w:pPr>
              <w:rPr>
                <w:sz w:val="18"/>
                <w:szCs w:val="18"/>
              </w:rPr>
            </w:pPr>
          </w:p>
          <w:p w14:paraId="3DB34555" w14:textId="77777777" w:rsidR="005E5781" w:rsidRPr="00013C37" w:rsidRDefault="00A433C7" w:rsidP="002F6BBC">
            <w:pPr>
              <w:rPr>
                <w:color w:val="FF0000"/>
                <w:sz w:val="18"/>
                <w:szCs w:val="18"/>
              </w:rPr>
            </w:pPr>
            <w:r w:rsidRPr="00FD587E">
              <w:rPr>
                <w:sz w:val="18"/>
                <w:szCs w:val="18"/>
              </w:rPr>
              <w:t xml:space="preserve">Study math </w:t>
            </w:r>
            <w:r w:rsidR="00356B03" w:rsidRPr="00FD587E">
              <w:rPr>
                <w:sz w:val="18"/>
                <w:szCs w:val="18"/>
              </w:rPr>
              <w:t>fac</w:t>
            </w:r>
            <w:r w:rsidRPr="00FD587E">
              <w:rPr>
                <w:sz w:val="18"/>
                <w:szCs w:val="18"/>
              </w:rPr>
              <w:t xml:space="preserve">ts </w:t>
            </w:r>
            <w:r w:rsidR="00DF335C" w:rsidRPr="00FD587E">
              <w:rPr>
                <w:sz w:val="18"/>
                <w:szCs w:val="18"/>
              </w:rPr>
              <w:t xml:space="preserve">nightly.  This is a timed test with only 3 minutes and 20 seconds to complete 40 problems. That </w:t>
            </w:r>
            <w:r w:rsidR="00506389" w:rsidRPr="00FD587E">
              <w:rPr>
                <w:sz w:val="18"/>
                <w:szCs w:val="18"/>
              </w:rPr>
              <w:t xml:space="preserve">short </w:t>
            </w:r>
            <w:r w:rsidR="00DF335C" w:rsidRPr="00FD587E">
              <w:rPr>
                <w:sz w:val="18"/>
                <w:szCs w:val="18"/>
              </w:rPr>
              <w:t xml:space="preserve">amount of time </w:t>
            </w:r>
            <w:r w:rsidR="00DF335C" w:rsidRPr="00FD587E">
              <w:rPr>
                <w:b/>
                <w:sz w:val="18"/>
                <w:szCs w:val="18"/>
                <w:u w:val="single"/>
              </w:rPr>
              <w:t>does not</w:t>
            </w:r>
            <w:r w:rsidR="00506389" w:rsidRPr="00FD587E">
              <w:rPr>
                <w:sz w:val="18"/>
                <w:szCs w:val="18"/>
              </w:rPr>
              <w:t xml:space="preserve"> allow for counting on </w:t>
            </w:r>
            <w:r w:rsidR="00DF335C" w:rsidRPr="00FD587E">
              <w:rPr>
                <w:sz w:val="18"/>
                <w:szCs w:val="18"/>
              </w:rPr>
              <w:t>fingers. Making/using flash cards might help your student to learn the facts</w:t>
            </w:r>
            <w:r w:rsidR="00DF335C" w:rsidRPr="00013C37">
              <w:rPr>
                <w:color w:val="FF0000"/>
                <w:sz w:val="18"/>
                <w:szCs w:val="18"/>
              </w:rPr>
              <w:t>.</w:t>
            </w:r>
          </w:p>
          <w:p w14:paraId="7E72EB53" w14:textId="5788FF34" w:rsidR="00B81640" w:rsidRPr="00544EEE" w:rsidRDefault="00B81640" w:rsidP="002F6BBC">
            <w:pPr>
              <w:rPr>
                <w:sz w:val="18"/>
                <w:szCs w:val="18"/>
              </w:rPr>
            </w:pPr>
          </w:p>
        </w:tc>
        <w:tc>
          <w:tcPr>
            <w:tcW w:w="4675" w:type="dxa"/>
          </w:tcPr>
          <w:p w14:paraId="516DAA4E" w14:textId="3D0AC290" w:rsidR="004C3233" w:rsidRPr="004C3233" w:rsidRDefault="009A6B4E" w:rsidP="004C3233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Science </w:t>
            </w:r>
            <w:r w:rsidR="005E5781" w:rsidRPr="00544EEE">
              <w:rPr>
                <w:b/>
                <w:sz w:val="18"/>
                <w:szCs w:val="18"/>
              </w:rPr>
              <w:t>–</w:t>
            </w:r>
            <w:r w:rsidRPr="00544EEE">
              <w:rPr>
                <w:b/>
                <w:sz w:val="18"/>
                <w:szCs w:val="18"/>
              </w:rPr>
              <w:t xml:space="preserve"> </w:t>
            </w:r>
            <w:bookmarkStart w:id="0" w:name="_GoBack"/>
            <w:bookmarkEnd w:id="0"/>
          </w:p>
          <w:p w14:paraId="19BACED5" w14:textId="0A4DCE35" w:rsidR="009C05D5" w:rsidRPr="00356B03" w:rsidRDefault="009C05D5" w:rsidP="002F0C0B">
            <w:pPr>
              <w:rPr>
                <w:sz w:val="18"/>
                <w:szCs w:val="18"/>
              </w:rPr>
            </w:pPr>
          </w:p>
        </w:tc>
      </w:tr>
      <w:tr w:rsidR="009A6B4E" w14:paraId="3C224C77" w14:textId="77777777" w:rsidTr="00E34CAC">
        <w:trPr>
          <w:trHeight w:val="656"/>
        </w:trPr>
        <w:tc>
          <w:tcPr>
            <w:tcW w:w="4675" w:type="dxa"/>
          </w:tcPr>
          <w:p w14:paraId="6C8FA516" w14:textId="71CE28C6" w:rsidR="005E5781" w:rsidRDefault="009A6B4E" w:rsidP="005E5781">
            <w:pPr>
              <w:rPr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>Spelling -</w:t>
            </w:r>
            <w:r w:rsidR="005E5781" w:rsidRPr="00544EEE">
              <w:rPr>
                <w:b/>
                <w:sz w:val="18"/>
                <w:szCs w:val="18"/>
              </w:rPr>
              <w:t xml:space="preserve"> </w:t>
            </w:r>
            <w:r w:rsidR="005E5781" w:rsidRPr="00544EEE">
              <w:rPr>
                <w:sz w:val="18"/>
                <w:szCs w:val="18"/>
              </w:rPr>
              <w:t xml:space="preserve">-Study </w:t>
            </w:r>
            <w:r w:rsidR="00DF335C" w:rsidRPr="00544EEE">
              <w:rPr>
                <w:b/>
                <w:sz w:val="18"/>
                <w:szCs w:val="18"/>
              </w:rPr>
              <w:t>Spelling W</w:t>
            </w:r>
            <w:r w:rsidR="005E5781" w:rsidRPr="00544EEE">
              <w:rPr>
                <w:b/>
                <w:sz w:val="18"/>
                <w:szCs w:val="18"/>
              </w:rPr>
              <w:t>ords</w:t>
            </w:r>
            <w:r w:rsidR="005E5781" w:rsidRPr="00544EEE">
              <w:rPr>
                <w:sz w:val="18"/>
                <w:szCs w:val="18"/>
              </w:rPr>
              <w:t xml:space="preserve"> nightly.</w:t>
            </w:r>
            <w:r w:rsidR="00A433C7" w:rsidRPr="00544EEE">
              <w:rPr>
                <w:sz w:val="18"/>
                <w:szCs w:val="18"/>
              </w:rPr>
              <w:t xml:space="preserve"> Practice writing them and spelling them daily.</w:t>
            </w:r>
          </w:p>
          <w:p w14:paraId="0CFF3855" w14:textId="77777777" w:rsidR="00F11F91" w:rsidRPr="00544EEE" w:rsidRDefault="00F11F91" w:rsidP="005E5781">
            <w:pPr>
              <w:rPr>
                <w:sz w:val="18"/>
                <w:szCs w:val="18"/>
              </w:rPr>
            </w:pPr>
          </w:p>
          <w:p w14:paraId="6FA5CBC6" w14:textId="0D4C778D" w:rsidR="009A6B4E" w:rsidRPr="00B8308F" w:rsidRDefault="005E5781" w:rsidP="002F6BBC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-Study </w:t>
            </w:r>
            <w:r w:rsidR="00DF335C" w:rsidRPr="00544EEE">
              <w:rPr>
                <w:b/>
                <w:sz w:val="18"/>
                <w:szCs w:val="18"/>
              </w:rPr>
              <w:t>Dictation S</w:t>
            </w:r>
            <w:r w:rsidRPr="00544EEE">
              <w:rPr>
                <w:b/>
                <w:sz w:val="18"/>
                <w:szCs w:val="18"/>
              </w:rPr>
              <w:t>entences</w:t>
            </w:r>
            <w:r w:rsidR="00C2215D" w:rsidRPr="00544EEE">
              <w:rPr>
                <w:b/>
                <w:sz w:val="18"/>
                <w:szCs w:val="18"/>
              </w:rPr>
              <w:t xml:space="preserve">. </w:t>
            </w:r>
            <w:r w:rsidR="00C2215D" w:rsidRPr="00544EEE">
              <w:rPr>
                <w:sz w:val="18"/>
                <w:szCs w:val="18"/>
              </w:rPr>
              <w:t xml:space="preserve">When writing the dictation sentence </w:t>
            </w:r>
            <w:r w:rsidR="00EC4538" w:rsidRPr="00544EEE">
              <w:rPr>
                <w:sz w:val="18"/>
                <w:szCs w:val="18"/>
              </w:rPr>
              <w:t xml:space="preserve">- </w:t>
            </w:r>
            <w:r w:rsidR="000E0DA7" w:rsidRPr="00544EEE">
              <w:rPr>
                <w:sz w:val="18"/>
                <w:szCs w:val="18"/>
              </w:rPr>
              <w:t>it must have a capital letter</w:t>
            </w:r>
            <w:r w:rsidR="00C2215D" w:rsidRPr="00544EEE">
              <w:rPr>
                <w:sz w:val="18"/>
                <w:szCs w:val="18"/>
              </w:rPr>
              <w:t>, everything spelled correctly, and end with the correct punctuation.</w:t>
            </w:r>
          </w:p>
        </w:tc>
        <w:tc>
          <w:tcPr>
            <w:tcW w:w="4675" w:type="dxa"/>
          </w:tcPr>
          <w:p w14:paraId="4E3738B7" w14:textId="324EE31B" w:rsidR="00DF0107" w:rsidRPr="009C05D5" w:rsidRDefault="009A6B4E" w:rsidP="00EB6013">
            <w:pPr>
              <w:rPr>
                <w:rFonts w:cstheme="minorHAnsi"/>
                <w:sz w:val="18"/>
                <w:szCs w:val="18"/>
              </w:rPr>
            </w:pPr>
            <w:r w:rsidRPr="009C05D5">
              <w:rPr>
                <w:rFonts w:cstheme="minorHAnsi"/>
                <w:b/>
                <w:sz w:val="18"/>
                <w:szCs w:val="18"/>
              </w:rPr>
              <w:t xml:space="preserve">Social Studies </w:t>
            </w:r>
          </w:p>
          <w:p w14:paraId="1C320710" w14:textId="77777777" w:rsidR="003A38CF" w:rsidRDefault="003A38CF" w:rsidP="00013C37">
            <w:pPr>
              <w:rPr>
                <w:sz w:val="18"/>
                <w:szCs w:val="18"/>
              </w:rPr>
            </w:pPr>
          </w:p>
          <w:p w14:paraId="1ED06794" w14:textId="6F7B6189" w:rsidR="00B57006" w:rsidRPr="00544EEE" w:rsidRDefault="00B57006" w:rsidP="00013C3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facts about th</w:t>
            </w:r>
            <w:r w:rsidR="004C3233">
              <w:rPr>
                <w:sz w:val="18"/>
                <w:szCs w:val="18"/>
              </w:rPr>
              <w:t>e Statue of Liberty</w:t>
            </w:r>
          </w:p>
        </w:tc>
      </w:tr>
    </w:tbl>
    <w:p w14:paraId="0ADC57D0" w14:textId="2A451DB9" w:rsidR="00540793" w:rsidRDefault="00540793">
      <w:r w:rsidRPr="00540793">
        <w:rPr>
          <w:b/>
        </w:rPr>
        <w:t>Spelling Words</w:t>
      </w:r>
      <w:r w:rsidR="000D0436">
        <w:t xml:space="preserve"> – TEST </w:t>
      </w:r>
      <w:r w:rsidR="00F432DA">
        <w:t>Friday</w:t>
      </w:r>
      <w:r w:rsidR="000D0436">
        <w:t>!</w:t>
      </w:r>
    </w:p>
    <w:p w14:paraId="42216D3A" w14:textId="1D09FBBA" w:rsidR="00540793" w:rsidRDefault="00540793">
      <w:r>
        <w:t>1.</w:t>
      </w:r>
      <w:r w:rsidR="002C5BC5">
        <w:t xml:space="preserve"> </w:t>
      </w:r>
      <w:r w:rsidR="006D3404">
        <w:t>hard</w:t>
      </w:r>
      <w:r w:rsidR="003E1FD8">
        <w:tab/>
      </w:r>
      <w:r w:rsidR="008B4EB5">
        <w:tab/>
      </w:r>
      <w:r>
        <w:t>4.</w:t>
      </w:r>
      <w:r w:rsidR="00202CD8">
        <w:t xml:space="preserve"> </w:t>
      </w:r>
      <w:r w:rsidR="006D3404">
        <w:t>before</w:t>
      </w:r>
      <w:r>
        <w:tab/>
        <w:t>7.</w:t>
      </w:r>
      <w:r w:rsidR="00F9797D">
        <w:t xml:space="preserve"> </w:t>
      </w:r>
      <w:r w:rsidR="006D3404">
        <w:t>farm</w:t>
      </w:r>
      <w:r w:rsidR="00B8308F">
        <w:t xml:space="preserve">          </w:t>
      </w:r>
      <w:r w:rsidR="00FD1EEA">
        <w:t xml:space="preserve"> </w:t>
      </w:r>
      <w:r w:rsidR="00B8308F">
        <w:t xml:space="preserve"> </w:t>
      </w:r>
      <w:r w:rsidR="00DF335C">
        <w:t>10.</w:t>
      </w:r>
      <w:r w:rsidR="003E1FD8">
        <w:t xml:space="preserve"> </w:t>
      </w:r>
      <w:r w:rsidR="006D3404">
        <w:t xml:space="preserve">chore      </w:t>
      </w:r>
      <w:r w:rsidR="00FB0905">
        <w:t xml:space="preserve"> </w:t>
      </w:r>
      <w:r w:rsidR="00013C37">
        <w:t>1</w:t>
      </w:r>
      <w:r>
        <w:t>3.</w:t>
      </w:r>
      <w:r w:rsidR="00B8308F">
        <w:t xml:space="preserve">  </w:t>
      </w:r>
      <w:r w:rsidR="006D3404">
        <w:t>pull</w:t>
      </w:r>
      <w:r w:rsidR="00486DBE">
        <w:tab/>
      </w:r>
      <w:r w:rsidR="00C23C97">
        <w:t xml:space="preserve">  </w:t>
      </w:r>
      <w:r w:rsidR="00B8308F">
        <w:t xml:space="preserve">    16. </w:t>
      </w:r>
      <w:r w:rsidR="006D3404">
        <w:t>seventy</w:t>
      </w:r>
    </w:p>
    <w:p w14:paraId="1768196C" w14:textId="27ABB00A" w:rsidR="00540793" w:rsidRDefault="002F6BBC">
      <w:r>
        <w:t>2.</w:t>
      </w:r>
      <w:r w:rsidR="008B4EB5">
        <w:t xml:space="preserve"> </w:t>
      </w:r>
      <w:r w:rsidR="006D3404">
        <w:t>born</w:t>
      </w:r>
      <w:r w:rsidR="003E1FD8">
        <w:tab/>
      </w:r>
      <w:r w:rsidR="008B4EB5">
        <w:tab/>
      </w:r>
      <w:r>
        <w:t xml:space="preserve">5. </w:t>
      </w:r>
      <w:r w:rsidR="006D3404">
        <w:t>more</w:t>
      </w:r>
      <w:r w:rsidR="00013C37">
        <w:tab/>
        <w:t xml:space="preserve">              </w:t>
      </w:r>
      <w:r w:rsidR="00540793">
        <w:t xml:space="preserve">8. </w:t>
      </w:r>
      <w:r w:rsidR="006D3404">
        <w:t>porch</w:t>
      </w:r>
      <w:r w:rsidR="00B81640">
        <w:t xml:space="preserve"> </w:t>
      </w:r>
      <w:r w:rsidR="00B8308F">
        <w:t xml:space="preserve">  </w:t>
      </w:r>
      <w:r w:rsidR="00295BA7">
        <w:t xml:space="preserve">   </w:t>
      </w:r>
      <w:r w:rsidR="003E1FD8">
        <w:t xml:space="preserve"> </w:t>
      </w:r>
      <w:r w:rsidR="00295BA7">
        <w:t xml:space="preserve"> </w:t>
      </w:r>
      <w:r w:rsidR="00013C37">
        <w:t xml:space="preserve"> </w:t>
      </w:r>
      <w:r w:rsidR="00295BA7">
        <w:t xml:space="preserve">  </w:t>
      </w:r>
      <w:r w:rsidR="00B81640">
        <w:t>1</w:t>
      </w:r>
      <w:r w:rsidR="00540793">
        <w:t>1.</w:t>
      </w:r>
      <w:r w:rsidR="00DF335C">
        <w:t xml:space="preserve"> </w:t>
      </w:r>
      <w:r w:rsidR="006D3404">
        <w:t>score</w:t>
      </w:r>
      <w:r w:rsidR="003E1FD8">
        <w:tab/>
      </w:r>
      <w:r w:rsidR="00013C37">
        <w:t xml:space="preserve"> </w:t>
      </w:r>
      <w:r w:rsidR="006D3404">
        <w:t xml:space="preserve">    </w:t>
      </w:r>
      <w:r w:rsidR="00540793">
        <w:t>14.</w:t>
      </w:r>
      <w:r w:rsidR="00DF335C">
        <w:t xml:space="preserve"> </w:t>
      </w:r>
      <w:r w:rsidR="006D3404">
        <w:t>break</w:t>
      </w:r>
      <w:r w:rsidR="00B8308F">
        <w:t xml:space="preserve">    </w:t>
      </w:r>
      <w:r w:rsidR="00013C37">
        <w:t xml:space="preserve"> </w:t>
      </w:r>
      <w:r w:rsidR="00B8308F">
        <w:t xml:space="preserve">    </w:t>
      </w:r>
      <w:r w:rsidR="00F9186D">
        <w:t xml:space="preserve"> </w:t>
      </w:r>
      <w:r w:rsidR="00295BA7">
        <w:t xml:space="preserve">   </w:t>
      </w:r>
      <w:r w:rsidR="00F9186D">
        <w:t xml:space="preserve"> </w:t>
      </w:r>
      <w:r w:rsidR="00B8308F">
        <w:t xml:space="preserve">17. </w:t>
      </w:r>
      <w:r w:rsidR="006D3404">
        <w:t>eighty</w:t>
      </w:r>
    </w:p>
    <w:p w14:paraId="3D02FE2D" w14:textId="6E026541" w:rsidR="00FB0905" w:rsidRDefault="00D732D7" w:rsidP="00FB0905">
      <w:r>
        <w:t>3.</w:t>
      </w:r>
      <w:r w:rsidR="00576B24">
        <w:t xml:space="preserve"> </w:t>
      </w:r>
      <w:r w:rsidR="006D3404">
        <w:t>horse</w:t>
      </w:r>
      <w:r w:rsidR="008B4EB5">
        <w:tab/>
      </w:r>
      <w:r w:rsidR="002F6BBC">
        <w:t xml:space="preserve">6. </w:t>
      </w:r>
      <w:r w:rsidR="006D3404">
        <w:t>smart</w:t>
      </w:r>
      <w:r w:rsidR="00B12842">
        <w:t xml:space="preserve"> </w:t>
      </w:r>
      <w:r w:rsidR="00B12842">
        <w:tab/>
      </w:r>
      <w:r w:rsidR="00540793">
        <w:t>9.</w:t>
      </w:r>
      <w:r w:rsidR="00C54D12">
        <w:t xml:space="preserve"> </w:t>
      </w:r>
      <w:r w:rsidR="006D3404">
        <w:t>corn</w:t>
      </w:r>
      <w:r w:rsidR="00B8308F">
        <w:t xml:space="preserve">         </w:t>
      </w:r>
      <w:r w:rsidR="00FD1EEA">
        <w:t xml:space="preserve"> </w:t>
      </w:r>
      <w:r w:rsidR="00B8308F">
        <w:t xml:space="preserve"> </w:t>
      </w:r>
      <w:r w:rsidR="00540793">
        <w:t>12.</w:t>
      </w:r>
      <w:r w:rsidR="00FD4B11">
        <w:t xml:space="preserve"> </w:t>
      </w:r>
      <w:r w:rsidR="006D3404">
        <w:t>part</w:t>
      </w:r>
      <w:r w:rsidR="00FD587E">
        <w:t xml:space="preserve"> </w:t>
      </w:r>
      <w:r w:rsidR="003E1FD8">
        <w:t xml:space="preserve">  </w:t>
      </w:r>
      <w:r w:rsidR="00FD587E">
        <w:t xml:space="preserve">       </w:t>
      </w:r>
      <w:r w:rsidR="006D3404">
        <w:t xml:space="preserve"> </w:t>
      </w:r>
      <w:r w:rsidR="00FD587E">
        <w:t xml:space="preserve">15. </w:t>
      </w:r>
      <w:r w:rsidR="006D3404">
        <w:t xml:space="preserve">sixty    </w:t>
      </w:r>
      <w:r w:rsidR="00013C37">
        <w:t xml:space="preserve">      </w:t>
      </w:r>
      <w:r w:rsidR="00B8308F">
        <w:t xml:space="preserve">     18</w:t>
      </w:r>
      <w:r w:rsidR="006D3404">
        <w:t>. ninety</w:t>
      </w:r>
    </w:p>
    <w:p w14:paraId="32225DCA" w14:textId="49931398" w:rsidR="00FD4B11" w:rsidRPr="00FB0905" w:rsidRDefault="00FD4B11" w:rsidP="00FB0905">
      <w:r w:rsidRPr="00FD4B11">
        <w:rPr>
          <w:b/>
        </w:rPr>
        <w:t>Dictation sentences:</w:t>
      </w:r>
      <w:r w:rsidR="002F0C0B">
        <w:rPr>
          <w:b/>
        </w:rPr>
        <w:t xml:space="preserve"> </w:t>
      </w:r>
    </w:p>
    <w:p w14:paraId="2EB50EC3" w14:textId="5E2FDB68" w:rsidR="008B4EB5" w:rsidRDefault="00FD4B11" w:rsidP="00627CA4">
      <w:pPr>
        <w:spacing w:line="240" w:lineRule="auto"/>
      </w:pPr>
      <w:r w:rsidRPr="00FD4B11">
        <w:rPr>
          <w:b/>
        </w:rPr>
        <w:t>1.</w:t>
      </w:r>
      <w:r w:rsidR="00E104B5">
        <w:rPr>
          <w:b/>
        </w:rPr>
        <w:t xml:space="preserve"> </w:t>
      </w:r>
      <w:r w:rsidR="006D3404">
        <w:t>The horse eats hay.</w:t>
      </w:r>
    </w:p>
    <w:p w14:paraId="7190FAAB" w14:textId="10C0BE13" w:rsidR="00FD4B11" w:rsidRPr="00FD4B11" w:rsidRDefault="00FD4B11" w:rsidP="00627CA4">
      <w:pPr>
        <w:spacing w:line="240" w:lineRule="auto"/>
      </w:pPr>
      <w:r w:rsidRPr="00FD4B11">
        <w:rPr>
          <w:b/>
        </w:rPr>
        <w:t>2.</w:t>
      </w:r>
      <w:r>
        <w:rPr>
          <w:b/>
        </w:rPr>
        <w:t xml:space="preserve"> </w:t>
      </w:r>
      <w:r w:rsidR="006D3404">
        <w:t>The score was tied three to three</w:t>
      </w:r>
      <w:r w:rsidR="00F9797D">
        <w:t>.</w:t>
      </w:r>
      <w:r w:rsidR="001B6275">
        <w:t xml:space="preserve"> </w:t>
      </w:r>
    </w:p>
    <w:p w14:paraId="7C95B8CE" w14:textId="00F46289" w:rsidR="00540793" w:rsidRDefault="00540793">
      <w:r w:rsidRPr="00540793">
        <w:rPr>
          <w:b/>
        </w:rPr>
        <w:t>Math</w:t>
      </w:r>
      <w:r>
        <w:t xml:space="preserve"> –</w:t>
      </w:r>
      <w:r w:rsidR="006D3404">
        <w:t>5</w:t>
      </w:r>
      <w:r w:rsidR="004E2094">
        <w:t>s</w:t>
      </w:r>
      <w:r w:rsidR="009C05D5">
        <w:t xml:space="preserve"> </w:t>
      </w:r>
      <w:r w:rsidR="000E0508">
        <w:t>A</w:t>
      </w:r>
      <w:r w:rsidR="009C05D5">
        <w:t>ddition</w:t>
      </w:r>
      <w:r w:rsidR="00DF335C">
        <w:t xml:space="preserve"> F</w:t>
      </w:r>
      <w:r w:rsidR="00A433C7">
        <w:t xml:space="preserve">acts – </w:t>
      </w:r>
      <w:r w:rsidR="00A433C7" w:rsidRPr="006A2171">
        <w:rPr>
          <w:b/>
        </w:rPr>
        <w:t xml:space="preserve">TEST </w:t>
      </w:r>
      <w:r w:rsidR="00C644B9">
        <w:rPr>
          <w:b/>
        </w:rPr>
        <w:t xml:space="preserve">Friday </w:t>
      </w:r>
      <w:r w:rsidR="006D3404">
        <w:rPr>
          <w:b/>
        </w:rPr>
        <w:t>October 5</w:t>
      </w:r>
      <w:r w:rsidR="00627CA4">
        <w:rPr>
          <w:b/>
        </w:rPr>
        <w:t>, 2018</w:t>
      </w:r>
      <w:r w:rsidR="00A433C7">
        <w:t>!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8"/>
      </w:tblGrid>
      <w:tr w:rsidR="006D3404" w:rsidRPr="006D3404" w14:paraId="3A278D6C" w14:textId="77777777" w:rsidTr="00206205">
        <w:tc>
          <w:tcPr>
            <w:tcW w:w="1558" w:type="dxa"/>
          </w:tcPr>
          <w:p w14:paraId="7C327897" w14:textId="77777777" w:rsidR="006D3404" w:rsidRPr="006D3404" w:rsidRDefault="006D3404" w:rsidP="006D3404">
            <w:r w:rsidRPr="006D3404">
              <w:t>15 + 5 = 20</w:t>
            </w:r>
          </w:p>
        </w:tc>
        <w:tc>
          <w:tcPr>
            <w:tcW w:w="1558" w:type="dxa"/>
          </w:tcPr>
          <w:p w14:paraId="37492607" w14:textId="77777777" w:rsidR="006D3404" w:rsidRPr="006D3404" w:rsidRDefault="006D3404" w:rsidP="006D3404">
            <w:r w:rsidRPr="006D3404">
              <w:t>14 + 5 = 19</w:t>
            </w:r>
          </w:p>
        </w:tc>
        <w:tc>
          <w:tcPr>
            <w:tcW w:w="1558" w:type="dxa"/>
          </w:tcPr>
          <w:p w14:paraId="0C44A70C" w14:textId="77777777" w:rsidR="006D3404" w:rsidRPr="006D3404" w:rsidRDefault="006D3404" w:rsidP="006D3404">
            <w:r w:rsidRPr="006D3404">
              <w:t>13 + 5 = 18</w:t>
            </w:r>
          </w:p>
        </w:tc>
        <w:tc>
          <w:tcPr>
            <w:tcW w:w="1558" w:type="dxa"/>
          </w:tcPr>
          <w:p w14:paraId="40C93C4B" w14:textId="77777777" w:rsidR="006D3404" w:rsidRPr="006D3404" w:rsidRDefault="006D3404" w:rsidP="006D3404">
            <w:r w:rsidRPr="006D3404">
              <w:t>12 + 5 =17</w:t>
            </w:r>
          </w:p>
        </w:tc>
        <w:tc>
          <w:tcPr>
            <w:tcW w:w="1558" w:type="dxa"/>
          </w:tcPr>
          <w:p w14:paraId="031AE749" w14:textId="77777777" w:rsidR="006D3404" w:rsidRPr="006D3404" w:rsidRDefault="006D3404" w:rsidP="006D3404">
            <w:r w:rsidRPr="006D3404">
              <w:t>11 + 5 = 16</w:t>
            </w:r>
          </w:p>
        </w:tc>
      </w:tr>
      <w:tr w:rsidR="006D3404" w:rsidRPr="006D3404" w14:paraId="568B9221" w14:textId="77777777" w:rsidTr="00206205">
        <w:tc>
          <w:tcPr>
            <w:tcW w:w="1558" w:type="dxa"/>
          </w:tcPr>
          <w:p w14:paraId="1A694108" w14:textId="77777777" w:rsidR="006D3404" w:rsidRPr="006D3404" w:rsidRDefault="006D3404" w:rsidP="006D3404">
            <w:r w:rsidRPr="006D3404">
              <w:t>10 + 5 = 15</w:t>
            </w:r>
          </w:p>
        </w:tc>
        <w:tc>
          <w:tcPr>
            <w:tcW w:w="1558" w:type="dxa"/>
          </w:tcPr>
          <w:p w14:paraId="52F07D63" w14:textId="77777777" w:rsidR="006D3404" w:rsidRPr="006D3404" w:rsidRDefault="006D3404" w:rsidP="006D3404">
            <w:r w:rsidRPr="006D3404">
              <w:t>9 + 5 =14</w:t>
            </w:r>
          </w:p>
        </w:tc>
        <w:tc>
          <w:tcPr>
            <w:tcW w:w="1558" w:type="dxa"/>
          </w:tcPr>
          <w:p w14:paraId="6F07229E" w14:textId="77777777" w:rsidR="006D3404" w:rsidRPr="006D3404" w:rsidRDefault="006D3404" w:rsidP="006D3404">
            <w:r w:rsidRPr="006D3404">
              <w:t>8 + 5 = 13</w:t>
            </w:r>
          </w:p>
        </w:tc>
        <w:tc>
          <w:tcPr>
            <w:tcW w:w="1558" w:type="dxa"/>
          </w:tcPr>
          <w:p w14:paraId="7FC7F790" w14:textId="77777777" w:rsidR="006D3404" w:rsidRPr="006D3404" w:rsidRDefault="006D3404" w:rsidP="006D3404">
            <w:r w:rsidRPr="006D3404">
              <w:t>7 + 5 = 12</w:t>
            </w:r>
          </w:p>
        </w:tc>
        <w:tc>
          <w:tcPr>
            <w:tcW w:w="1558" w:type="dxa"/>
          </w:tcPr>
          <w:p w14:paraId="35714C5E" w14:textId="77777777" w:rsidR="006D3404" w:rsidRPr="006D3404" w:rsidRDefault="006D3404" w:rsidP="006D3404">
            <w:r w:rsidRPr="006D3404">
              <w:t>6 + 5= 11</w:t>
            </w:r>
          </w:p>
        </w:tc>
      </w:tr>
      <w:tr w:rsidR="006D3404" w:rsidRPr="006D3404" w14:paraId="4447D09E" w14:textId="77777777" w:rsidTr="00206205">
        <w:tc>
          <w:tcPr>
            <w:tcW w:w="1558" w:type="dxa"/>
          </w:tcPr>
          <w:p w14:paraId="4371EFFA" w14:textId="77777777" w:rsidR="006D3404" w:rsidRPr="006D3404" w:rsidRDefault="006D3404" w:rsidP="006D3404">
            <w:r w:rsidRPr="006D3404">
              <w:t>5 + 5 = 10</w:t>
            </w:r>
          </w:p>
        </w:tc>
        <w:tc>
          <w:tcPr>
            <w:tcW w:w="1558" w:type="dxa"/>
          </w:tcPr>
          <w:p w14:paraId="05102A8F" w14:textId="77777777" w:rsidR="006D3404" w:rsidRPr="006D3404" w:rsidRDefault="006D3404" w:rsidP="006D3404">
            <w:r w:rsidRPr="006D3404">
              <w:t>4 + 5 = 9</w:t>
            </w:r>
          </w:p>
        </w:tc>
        <w:tc>
          <w:tcPr>
            <w:tcW w:w="1558" w:type="dxa"/>
          </w:tcPr>
          <w:p w14:paraId="583D502B" w14:textId="77777777" w:rsidR="006D3404" w:rsidRPr="006D3404" w:rsidRDefault="006D3404" w:rsidP="006D3404">
            <w:r w:rsidRPr="006D3404">
              <w:t>3 + 5 = 8</w:t>
            </w:r>
          </w:p>
        </w:tc>
        <w:tc>
          <w:tcPr>
            <w:tcW w:w="1558" w:type="dxa"/>
          </w:tcPr>
          <w:p w14:paraId="43395F82" w14:textId="77777777" w:rsidR="006D3404" w:rsidRPr="006D3404" w:rsidRDefault="006D3404" w:rsidP="006D3404">
            <w:r w:rsidRPr="006D3404">
              <w:t>2 + 5 = 7</w:t>
            </w:r>
          </w:p>
        </w:tc>
        <w:tc>
          <w:tcPr>
            <w:tcW w:w="1558" w:type="dxa"/>
          </w:tcPr>
          <w:p w14:paraId="0B11C88F" w14:textId="77777777" w:rsidR="006D3404" w:rsidRPr="006D3404" w:rsidRDefault="006D3404" w:rsidP="006D3404">
            <w:r w:rsidRPr="006D3404">
              <w:t>1 + 5 = 6</w:t>
            </w:r>
          </w:p>
        </w:tc>
      </w:tr>
      <w:tr w:rsidR="006D3404" w:rsidRPr="006D3404" w14:paraId="53E752B8" w14:textId="77777777" w:rsidTr="00206205">
        <w:tc>
          <w:tcPr>
            <w:tcW w:w="1558" w:type="dxa"/>
          </w:tcPr>
          <w:p w14:paraId="121B1FDB" w14:textId="77777777" w:rsidR="006D3404" w:rsidRPr="006D3404" w:rsidRDefault="006D3404" w:rsidP="006D3404">
            <w:r w:rsidRPr="006D3404">
              <w:t>0 + 5 = 5</w:t>
            </w:r>
          </w:p>
        </w:tc>
        <w:tc>
          <w:tcPr>
            <w:tcW w:w="1558" w:type="dxa"/>
          </w:tcPr>
          <w:p w14:paraId="35A1E1F6" w14:textId="77777777" w:rsidR="006D3404" w:rsidRPr="006D3404" w:rsidRDefault="006D3404" w:rsidP="006D3404"/>
        </w:tc>
        <w:tc>
          <w:tcPr>
            <w:tcW w:w="1558" w:type="dxa"/>
          </w:tcPr>
          <w:p w14:paraId="1E666632" w14:textId="77777777" w:rsidR="006D3404" w:rsidRPr="006D3404" w:rsidRDefault="006D3404" w:rsidP="006D3404"/>
        </w:tc>
        <w:tc>
          <w:tcPr>
            <w:tcW w:w="1558" w:type="dxa"/>
          </w:tcPr>
          <w:p w14:paraId="596B5F1C" w14:textId="77777777" w:rsidR="006D3404" w:rsidRPr="006D3404" w:rsidRDefault="006D3404" w:rsidP="006D3404"/>
        </w:tc>
        <w:tc>
          <w:tcPr>
            <w:tcW w:w="1558" w:type="dxa"/>
          </w:tcPr>
          <w:p w14:paraId="072C91F0" w14:textId="77777777" w:rsidR="006D3404" w:rsidRPr="006D3404" w:rsidRDefault="006D3404" w:rsidP="006D3404"/>
        </w:tc>
      </w:tr>
    </w:tbl>
    <w:p w14:paraId="41FDD507" w14:textId="77777777" w:rsidR="006D3404" w:rsidRDefault="006D3404" w:rsidP="00F86681"/>
    <w:p w14:paraId="2A2E2BFD" w14:textId="77777777" w:rsidR="000E0508" w:rsidRDefault="006D3404" w:rsidP="00F86681">
      <w:r>
        <w:t>P</w:t>
      </w:r>
      <w:r w:rsidR="00DF335C">
        <w:t>arent Si</w:t>
      </w:r>
      <w:r w:rsidR="00C0012B">
        <w:t>gnature:  ________________________________________________________</w:t>
      </w:r>
      <w:r w:rsidR="00E56BAD">
        <w:t xml:space="preserve"> </w:t>
      </w:r>
    </w:p>
    <w:p w14:paraId="5B46F484" w14:textId="3A74C25D" w:rsidR="00DF335C" w:rsidRDefault="00E56BAD" w:rsidP="00F86681">
      <w:r>
        <w:t>(Please sign and return to school on Tuesday. The students will be given the papers back.)</w:t>
      </w:r>
    </w:p>
    <w:p w14:paraId="6CA4086A" w14:textId="77777777" w:rsidR="000E0508" w:rsidRDefault="000E0508" w:rsidP="00F86681">
      <w:pPr>
        <w:sectPr w:rsidR="000E0508" w:rsidSect="00B90B90">
          <w:pgSz w:w="12240" w:h="15840"/>
          <w:pgMar w:top="1008" w:right="864" w:bottom="1008" w:left="864" w:header="720" w:footer="720" w:gutter="0"/>
          <w:cols w:space="720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75"/>
        <w:gridCol w:w="3232"/>
        <w:gridCol w:w="6907"/>
      </w:tblGrid>
      <w:tr w:rsidR="000E0508" w:rsidRPr="00B76BA9" w14:paraId="0783868E" w14:textId="77777777" w:rsidTr="00B15970">
        <w:tc>
          <w:tcPr>
            <w:tcW w:w="5000" w:type="pct"/>
            <w:gridSpan w:val="3"/>
          </w:tcPr>
          <w:p w14:paraId="116FC274" w14:textId="77777777" w:rsidR="000E0508" w:rsidRPr="00B76BA9" w:rsidRDefault="000E0508" w:rsidP="00B15970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B76BA9">
              <w:rPr>
                <w:rFonts w:ascii="Arial" w:hAnsi="Arial" w:cs="Arial"/>
                <w:b/>
                <w:bCs/>
                <w:sz w:val="36"/>
                <w:szCs w:val="36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sz w:val="36"/>
                <w:szCs w:val="36"/>
              </w:rPr>
              <w:t>2</w:t>
            </w:r>
            <w:r w:rsidRPr="00B76BA9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:  </w:t>
            </w:r>
            <w:r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Tara and </w:t>
            </w:r>
            <w:proofErr w:type="spellStart"/>
            <w:r>
              <w:rPr>
                <w:rFonts w:ascii="Arial" w:hAnsi="Arial" w:cs="Arial"/>
                <w:b/>
                <w:bCs/>
                <w:sz w:val="36"/>
                <w:szCs w:val="36"/>
              </w:rPr>
              <w:t>Tiree</w:t>
            </w:r>
            <w:proofErr w:type="spellEnd"/>
          </w:p>
        </w:tc>
      </w:tr>
      <w:tr w:rsidR="000E0508" w:rsidRPr="00B76BA9" w14:paraId="2DCF6405" w14:textId="77777777" w:rsidTr="00B15970">
        <w:trPr>
          <w:trHeight w:val="1935"/>
        </w:trPr>
        <w:tc>
          <w:tcPr>
            <w:tcW w:w="2500" w:type="pct"/>
            <w:gridSpan w:val="2"/>
          </w:tcPr>
          <w:p w14:paraId="5BCDA1B8" w14:textId="77777777" w:rsidR="000E0508" w:rsidRPr="002E34A2" w:rsidRDefault="000E0508" w:rsidP="00B15970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2E34A2">
              <w:rPr>
                <w:rFonts w:ascii="Arial" w:hAnsi="Arial" w:cs="Arial"/>
                <w:b/>
                <w:bCs/>
                <w:sz w:val="28"/>
                <w:szCs w:val="28"/>
              </w:rPr>
              <w:t>Selection Words:</w:t>
            </w:r>
          </w:p>
          <w:p w14:paraId="7AC1E928" w14:textId="77777777" w:rsidR="000E0508" w:rsidRPr="000F0D43" w:rsidRDefault="000E0508" w:rsidP="000E0508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8"/>
                <w:szCs w:val="28"/>
              </w:rPr>
            </w:pPr>
            <w:r w:rsidRPr="000F0D43">
              <w:rPr>
                <w:rFonts w:ascii="Arial" w:hAnsi="Arial" w:cs="Arial"/>
                <w:sz w:val="28"/>
                <w:szCs w:val="28"/>
              </w:rPr>
              <w:t>brave – showing no fear of dangerous things</w:t>
            </w:r>
          </w:p>
          <w:p w14:paraId="7C1A9126" w14:textId="77777777" w:rsidR="000E0508" w:rsidRDefault="000E0508" w:rsidP="000E0508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lipped – slid without meaning to</w:t>
            </w:r>
          </w:p>
          <w:p w14:paraId="223F551E" w14:textId="77777777" w:rsidR="000E0508" w:rsidRPr="000F0D43" w:rsidRDefault="000E0508" w:rsidP="000E0508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collar – a band that a dog wears around its neck</w:t>
            </w:r>
          </w:p>
        </w:tc>
        <w:tc>
          <w:tcPr>
            <w:tcW w:w="2500" w:type="pct"/>
            <w:vMerge w:val="restart"/>
          </w:tcPr>
          <w:p w14:paraId="72B1328B" w14:textId="77777777" w:rsidR="000E0508" w:rsidRPr="00B76BA9" w:rsidRDefault="000E0508" w:rsidP="00B15970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Amazing Words:</w:t>
            </w:r>
          </w:p>
          <w:p w14:paraId="12ECE5C0" w14:textId="77777777" w:rsidR="000E0508" w:rsidRPr="000F0D43" w:rsidRDefault="000E0508" w:rsidP="000E050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32"/>
                <w:szCs w:val="32"/>
              </w:rPr>
            </w:pPr>
            <w:r w:rsidRPr="000F0D43">
              <w:rPr>
                <w:rFonts w:ascii="Arial" w:hAnsi="Arial" w:cs="Arial"/>
                <w:b/>
                <w:sz w:val="32"/>
                <w:szCs w:val="32"/>
              </w:rPr>
              <w:t>courageous</w:t>
            </w:r>
            <w:r w:rsidRPr="000F0D43">
              <w:rPr>
                <w:rFonts w:ascii="Arial" w:hAnsi="Arial" w:cs="Arial"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32"/>
                <w:szCs w:val="32"/>
              </w:rPr>
              <w:t>– to be very brave</w:t>
            </w:r>
          </w:p>
          <w:p w14:paraId="2536B5EB" w14:textId="77777777" w:rsidR="000E0508" w:rsidRPr="000F0D43" w:rsidRDefault="000E0508" w:rsidP="000E050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32"/>
                <w:szCs w:val="32"/>
              </w:rPr>
            </w:pPr>
            <w:r w:rsidRPr="000F0D43">
              <w:rPr>
                <w:rFonts w:ascii="Arial" w:hAnsi="Arial" w:cs="Arial"/>
                <w:b/>
                <w:sz w:val="32"/>
                <w:szCs w:val="32"/>
              </w:rPr>
              <w:t xml:space="preserve">rescue – </w:t>
            </w:r>
            <w:r>
              <w:rPr>
                <w:rFonts w:ascii="Arial" w:hAnsi="Arial" w:cs="Arial"/>
                <w:sz w:val="32"/>
                <w:szCs w:val="32"/>
              </w:rPr>
              <w:t xml:space="preserve">to save </w:t>
            </w:r>
          </w:p>
          <w:p w14:paraId="3EEDB091" w14:textId="77777777" w:rsidR="000E0508" w:rsidRPr="000F0D43" w:rsidRDefault="000E0508" w:rsidP="000E050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32"/>
                <w:szCs w:val="32"/>
              </w:rPr>
            </w:pPr>
            <w:r w:rsidRPr="000F0D43">
              <w:rPr>
                <w:rFonts w:ascii="Arial" w:hAnsi="Arial" w:cs="Arial"/>
                <w:b/>
                <w:sz w:val="32"/>
                <w:szCs w:val="32"/>
              </w:rPr>
              <w:t>instinct-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32"/>
                <w:szCs w:val="32"/>
              </w:rPr>
              <w:t>an ability an animal is born with that makes them act in a certain way</w:t>
            </w:r>
          </w:p>
          <w:p w14:paraId="3F9B8D5B" w14:textId="77777777" w:rsidR="000E0508" w:rsidRPr="000F0D43" w:rsidRDefault="000E0508" w:rsidP="000E050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32"/>
                <w:szCs w:val="32"/>
              </w:rPr>
            </w:pPr>
            <w:r w:rsidRPr="000F0D43">
              <w:rPr>
                <w:rFonts w:ascii="Arial" w:hAnsi="Arial" w:cs="Arial"/>
                <w:b/>
                <w:sz w:val="32"/>
                <w:szCs w:val="32"/>
              </w:rPr>
              <w:t>blustery-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32"/>
                <w:szCs w:val="32"/>
              </w:rPr>
              <w:t>describes how wind blows and makes a lot of noise</w:t>
            </w:r>
          </w:p>
          <w:p w14:paraId="4D8ABE5D" w14:textId="77777777" w:rsidR="000E0508" w:rsidRPr="000F0D43" w:rsidRDefault="000E0508" w:rsidP="000E050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32"/>
                <w:szCs w:val="32"/>
              </w:rPr>
            </w:pPr>
            <w:r w:rsidRPr="000F0D43">
              <w:rPr>
                <w:rFonts w:ascii="Arial" w:hAnsi="Arial" w:cs="Arial"/>
                <w:b/>
                <w:sz w:val="32"/>
                <w:szCs w:val="32"/>
              </w:rPr>
              <w:t>hazard-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32"/>
                <w:szCs w:val="32"/>
              </w:rPr>
              <w:t>something dangerous</w:t>
            </w:r>
          </w:p>
          <w:p w14:paraId="5EB5DB9C" w14:textId="77777777" w:rsidR="000E0508" w:rsidRDefault="000E0508" w:rsidP="000E050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32"/>
                <w:szCs w:val="32"/>
              </w:rPr>
            </w:pPr>
            <w:r w:rsidRPr="000F0D43">
              <w:rPr>
                <w:rFonts w:ascii="Arial" w:hAnsi="Arial" w:cs="Arial"/>
                <w:b/>
                <w:sz w:val="32"/>
                <w:szCs w:val="32"/>
              </w:rPr>
              <w:t>avalanche</w:t>
            </w:r>
            <w:r>
              <w:rPr>
                <w:rFonts w:ascii="Arial" w:hAnsi="Arial" w:cs="Arial"/>
                <w:sz w:val="32"/>
                <w:szCs w:val="32"/>
              </w:rPr>
              <w:t>- a large amount of snow or rock suddenly sliding down a mountain</w:t>
            </w:r>
          </w:p>
          <w:p w14:paraId="01B6EA1C" w14:textId="77777777" w:rsidR="000E0508" w:rsidRPr="000F0D43" w:rsidRDefault="000E0508" w:rsidP="000E050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32"/>
                <w:szCs w:val="32"/>
              </w:rPr>
            </w:pPr>
            <w:r w:rsidRPr="000F0D43">
              <w:rPr>
                <w:rFonts w:ascii="Arial" w:hAnsi="Arial" w:cs="Arial"/>
                <w:b/>
                <w:sz w:val="32"/>
                <w:szCs w:val="32"/>
              </w:rPr>
              <w:t>skittish-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32"/>
                <w:szCs w:val="32"/>
              </w:rPr>
              <w:t>nervous and easily upset</w:t>
            </w:r>
          </w:p>
          <w:p w14:paraId="613FE001" w14:textId="77777777" w:rsidR="000E0508" w:rsidRPr="000F0D43" w:rsidRDefault="000E0508" w:rsidP="000E050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32"/>
                <w:szCs w:val="32"/>
              </w:rPr>
            </w:pPr>
            <w:r w:rsidRPr="000F0D43">
              <w:rPr>
                <w:rFonts w:ascii="Arial" w:hAnsi="Arial" w:cs="Arial"/>
                <w:b/>
                <w:sz w:val="32"/>
                <w:szCs w:val="32"/>
              </w:rPr>
              <w:t>fast-paced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- </w:t>
            </w:r>
            <w:r>
              <w:rPr>
                <w:rFonts w:ascii="Arial" w:hAnsi="Arial" w:cs="Arial"/>
                <w:sz w:val="32"/>
                <w:szCs w:val="32"/>
              </w:rPr>
              <w:t>something happening quickly</w:t>
            </w:r>
          </w:p>
          <w:p w14:paraId="6A816A2B" w14:textId="77777777" w:rsidR="000E0508" w:rsidRPr="00B76BA9" w:rsidRDefault="000E0508" w:rsidP="00B15970">
            <w:pPr>
              <w:rPr>
                <w:rFonts w:ascii="Arial" w:hAnsi="Arial" w:cs="Arial"/>
                <w:sz w:val="32"/>
                <w:szCs w:val="32"/>
              </w:rPr>
            </w:pPr>
          </w:p>
          <w:p w14:paraId="01D2E25F" w14:textId="77777777" w:rsidR="000E0508" w:rsidRPr="00B76BA9" w:rsidRDefault="000E0508" w:rsidP="00B15970">
            <w:pPr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Grammar:  </w:t>
            </w:r>
            <w:r w:rsidRPr="00B76BA9">
              <w:rPr>
                <w:rFonts w:ascii="Arial" w:hAnsi="Arial" w:cs="Arial"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32"/>
                <w:szCs w:val="32"/>
              </w:rPr>
              <w:t>Nouns</w:t>
            </w:r>
          </w:p>
          <w:p w14:paraId="1242F576" w14:textId="77777777" w:rsidR="000E0508" w:rsidRPr="00B76BA9" w:rsidRDefault="000E0508" w:rsidP="00B15970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0E0508" w:rsidRPr="00B76BA9" w14:paraId="19729D8F" w14:textId="77777777" w:rsidTr="00B15970">
        <w:trPr>
          <w:trHeight w:val="1935"/>
        </w:trPr>
        <w:tc>
          <w:tcPr>
            <w:tcW w:w="1330" w:type="pct"/>
          </w:tcPr>
          <w:p w14:paraId="083CEE7C" w14:textId="77777777" w:rsidR="000E0508" w:rsidRPr="00B76BA9" w:rsidRDefault="000E0508" w:rsidP="00B15970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High Frequency Words:</w:t>
            </w:r>
          </w:p>
          <w:p w14:paraId="2495B648" w14:textId="77777777" w:rsidR="000E0508" w:rsidRDefault="000E0508" w:rsidP="000E0508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break</w:t>
            </w:r>
          </w:p>
          <w:p w14:paraId="1E7EBA94" w14:textId="77777777" w:rsidR="000E0508" w:rsidRDefault="000E0508" w:rsidP="000E0508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listen</w:t>
            </w:r>
          </w:p>
          <w:p w14:paraId="7EC8921C" w14:textId="77777777" w:rsidR="000E0508" w:rsidRDefault="000E0508" w:rsidP="000E0508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family</w:t>
            </w:r>
          </w:p>
          <w:p w14:paraId="6F9A2DE9" w14:textId="77777777" w:rsidR="000E0508" w:rsidRDefault="000E0508" w:rsidP="000E0508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once</w:t>
            </w:r>
          </w:p>
          <w:p w14:paraId="08E039A9" w14:textId="77777777" w:rsidR="000E0508" w:rsidRDefault="000E0508" w:rsidP="000E0508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heard</w:t>
            </w:r>
          </w:p>
          <w:p w14:paraId="1D10BF2B" w14:textId="77777777" w:rsidR="000E0508" w:rsidRPr="00B76BA9" w:rsidRDefault="000E0508" w:rsidP="000E0508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pull</w:t>
            </w:r>
          </w:p>
        </w:tc>
        <w:tc>
          <w:tcPr>
            <w:tcW w:w="1170" w:type="pct"/>
          </w:tcPr>
          <w:p w14:paraId="2682A5FF" w14:textId="77777777" w:rsidR="000E0508" w:rsidRPr="002E34A2" w:rsidRDefault="000E0508" w:rsidP="00B15970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2E34A2">
              <w:rPr>
                <w:rFonts w:ascii="Arial" w:hAnsi="Arial" w:cs="Arial"/>
                <w:b/>
                <w:bCs/>
                <w:sz w:val="28"/>
                <w:szCs w:val="28"/>
              </w:rPr>
              <w:t>Phonics:</w:t>
            </w:r>
          </w:p>
          <w:p w14:paraId="2D927BB2" w14:textId="77777777" w:rsidR="000E0508" w:rsidRDefault="000E0508" w:rsidP="00B15970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R-Controlled Vowels:</w:t>
            </w:r>
          </w:p>
          <w:p w14:paraId="7D26E526" w14:textId="6E40232E" w:rsidR="000E0508" w:rsidRPr="002E34A2" w:rsidRDefault="000E0508" w:rsidP="00B15970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ar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>, or, ore, oar</w:t>
            </w:r>
          </w:p>
          <w:p w14:paraId="5831E7E0" w14:textId="77777777" w:rsidR="000E0508" w:rsidRPr="002E34A2" w:rsidRDefault="000E0508" w:rsidP="00B15970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2E34A2">
              <w:rPr>
                <w:rFonts w:ascii="Arial" w:hAnsi="Arial" w:cs="Arial"/>
                <w:b/>
                <w:bCs/>
                <w:sz w:val="28"/>
                <w:szCs w:val="28"/>
              </w:rPr>
              <w:t>Comprehension:</w:t>
            </w:r>
          </w:p>
          <w:p w14:paraId="0D996CFF" w14:textId="77777777" w:rsidR="000E0508" w:rsidRPr="002E34A2" w:rsidRDefault="000E0508" w:rsidP="00B15970">
            <w:pPr>
              <w:rPr>
                <w:rFonts w:ascii="Arial" w:hAnsi="Arial" w:cs="Arial"/>
                <w:sz w:val="28"/>
                <w:szCs w:val="28"/>
                <w:u w:val="single"/>
              </w:rPr>
            </w:pPr>
            <w:r w:rsidRPr="002E34A2">
              <w:rPr>
                <w:rFonts w:ascii="Arial" w:hAnsi="Arial" w:cs="Arial"/>
                <w:sz w:val="28"/>
                <w:szCs w:val="28"/>
                <w:u w:val="single"/>
              </w:rPr>
              <w:t xml:space="preserve">Skill:  </w:t>
            </w:r>
          </w:p>
          <w:p w14:paraId="51F72656" w14:textId="77777777" w:rsidR="000E0508" w:rsidRPr="002E34A2" w:rsidRDefault="000E0508" w:rsidP="00B15970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Cause and Effect</w:t>
            </w:r>
          </w:p>
          <w:p w14:paraId="118697D2" w14:textId="77777777" w:rsidR="000E0508" w:rsidRPr="002E34A2" w:rsidRDefault="000E0508" w:rsidP="00B15970">
            <w:pPr>
              <w:rPr>
                <w:rFonts w:ascii="Arial" w:hAnsi="Arial" w:cs="Arial"/>
                <w:sz w:val="28"/>
                <w:szCs w:val="28"/>
                <w:u w:val="single"/>
              </w:rPr>
            </w:pPr>
            <w:r w:rsidRPr="002E34A2">
              <w:rPr>
                <w:rFonts w:ascii="Arial" w:hAnsi="Arial" w:cs="Arial"/>
                <w:sz w:val="28"/>
                <w:szCs w:val="28"/>
                <w:u w:val="single"/>
              </w:rPr>
              <w:t xml:space="preserve">Strategy: </w:t>
            </w:r>
          </w:p>
          <w:p w14:paraId="737B2050" w14:textId="77777777" w:rsidR="000E0508" w:rsidRPr="002E34A2" w:rsidRDefault="000E0508" w:rsidP="00B15970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ummarize</w:t>
            </w:r>
          </w:p>
        </w:tc>
        <w:tc>
          <w:tcPr>
            <w:tcW w:w="2500" w:type="pct"/>
            <w:vMerge/>
          </w:tcPr>
          <w:p w14:paraId="559392C6" w14:textId="77777777" w:rsidR="000E0508" w:rsidRPr="00B76BA9" w:rsidRDefault="000E0508" w:rsidP="00B15970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0E0508" w:rsidRPr="00B76BA9" w14:paraId="74F3E252" w14:textId="77777777" w:rsidTr="00B15970">
        <w:tc>
          <w:tcPr>
            <w:tcW w:w="5000" w:type="pct"/>
            <w:gridSpan w:val="3"/>
          </w:tcPr>
          <w:p w14:paraId="5D133271" w14:textId="77777777" w:rsidR="000E0508" w:rsidRDefault="000E0508" w:rsidP="00B15970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Social Studies Vocabulary</w:t>
            </w:r>
          </w:p>
          <w:p w14:paraId="4482FB6F" w14:textId="77777777" w:rsidR="000E0508" w:rsidRDefault="000E0508" w:rsidP="000E050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D461A0">
              <w:rPr>
                <w:rFonts w:ascii="Arial" w:hAnsi="Arial" w:cs="Arial"/>
                <w:b/>
              </w:rPr>
              <w:t>symbol</w:t>
            </w:r>
            <w:r>
              <w:rPr>
                <w:rFonts w:ascii="Arial" w:hAnsi="Arial" w:cs="Arial"/>
              </w:rPr>
              <w:t xml:space="preserve"> – something that represents or stands for something else</w:t>
            </w:r>
          </w:p>
          <w:p w14:paraId="6FF497C1" w14:textId="77777777" w:rsidR="000E0508" w:rsidRDefault="000E0508" w:rsidP="000E050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D461A0">
              <w:rPr>
                <w:rFonts w:ascii="Arial" w:hAnsi="Arial" w:cs="Arial"/>
                <w:b/>
              </w:rPr>
              <w:t>freedom</w:t>
            </w:r>
            <w:r>
              <w:rPr>
                <w:rFonts w:ascii="Arial" w:hAnsi="Arial" w:cs="Arial"/>
              </w:rPr>
              <w:t xml:space="preserve"> – someone’s right to act, speak, or think the way they want</w:t>
            </w:r>
          </w:p>
          <w:p w14:paraId="156EBD6E" w14:textId="77777777" w:rsidR="000E0508" w:rsidRDefault="000E0508" w:rsidP="000E050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D461A0">
              <w:rPr>
                <w:rFonts w:ascii="Arial" w:hAnsi="Arial" w:cs="Arial"/>
                <w:b/>
              </w:rPr>
              <w:t>liberty</w:t>
            </w:r>
            <w:r>
              <w:rPr>
                <w:rFonts w:ascii="Arial" w:hAnsi="Arial" w:cs="Arial"/>
              </w:rPr>
              <w:t xml:space="preserve"> –the state of being free or having freedom in a society or country</w:t>
            </w:r>
          </w:p>
          <w:p w14:paraId="5465D13E" w14:textId="77777777" w:rsidR="000E0508" w:rsidRDefault="000E0508" w:rsidP="000E050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D461A0">
              <w:rPr>
                <w:rFonts w:ascii="Arial" w:hAnsi="Arial" w:cs="Arial"/>
                <w:b/>
              </w:rPr>
              <w:t>immigrant</w:t>
            </w:r>
            <w:r>
              <w:rPr>
                <w:rFonts w:ascii="Arial" w:hAnsi="Arial" w:cs="Arial"/>
              </w:rPr>
              <w:t xml:space="preserve"> – a person who travels to live permanently or for good in another country</w:t>
            </w:r>
          </w:p>
          <w:p w14:paraId="61191EC6" w14:textId="77777777" w:rsidR="000E0508" w:rsidRDefault="000E0508" w:rsidP="000E050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D461A0">
              <w:rPr>
                <w:rFonts w:ascii="Arial" w:hAnsi="Arial" w:cs="Arial"/>
                <w:b/>
              </w:rPr>
              <w:t>patina</w:t>
            </w:r>
            <w:r>
              <w:rPr>
                <w:rFonts w:ascii="Arial" w:hAnsi="Arial" w:cs="Arial"/>
              </w:rPr>
              <w:t xml:space="preserve"> – the coloring of metals that is caused by exposure to the elements</w:t>
            </w:r>
          </w:p>
          <w:p w14:paraId="1BBE774F" w14:textId="77777777" w:rsidR="000E0508" w:rsidRPr="002E34A2" w:rsidRDefault="000E0508" w:rsidP="000E050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D461A0">
              <w:rPr>
                <w:rFonts w:ascii="Arial" w:hAnsi="Arial" w:cs="Arial"/>
                <w:b/>
              </w:rPr>
              <w:t>pedestal</w:t>
            </w:r>
            <w:r>
              <w:rPr>
                <w:rFonts w:ascii="Arial" w:hAnsi="Arial" w:cs="Arial"/>
              </w:rPr>
              <w:t xml:space="preserve"> – the base or support where a statue or structure is mounted</w:t>
            </w:r>
          </w:p>
        </w:tc>
      </w:tr>
    </w:tbl>
    <w:p w14:paraId="2C514427" w14:textId="3A9476F3" w:rsidR="000E0508" w:rsidRDefault="000E0508" w:rsidP="00F86681"/>
    <w:sectPr w:rsidR="000E0508" w:rsidSect="000E0508">
      <w:pgSz w:w="15840" w:h="12240" w:orient="landscape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429CE" w14:textId="77777777" w:rsidR="008836D7" w:rsidRDefault="008836D7" w:rsidP="0003051D">
      <w:pPr>
        <w:spacing w:after="0" w:line="240" w:lineRule="auto"/>
      </w:pPr>
      <w:r>
        <w:separator/>
      </w:r>
    </w:p>
  </w:endnote>
  <w:endnote w:type="continuationSeparator" w:id="0">
    <w:p w14:paraId="535B44EF" w14:textId="77777777" w:rsidR="008836D7" w:rsidRDefault="008836D7" w:rsidP="00030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754F2E" w14:textId="77777777" w:rsidR="008836D7" w:rsidRDefault="008836D7" w:rsidP="0003051D">
      <w:pPr>
        <w:spacing w:after="0" w:line="240" w:lineRule="auto"/>
      </w:pPr>
      <w:r>
        <w:separator/>
      </w:r>
    </w:p>
  </w:footnote>
  <w:footnote w:type="continuationSeparator" w:id="0">
    <w:p w14:paraId="3EA64851" w14:textId="77777777" w:rsidR="008836D7" w:rsidRDefault="008836D7" w:rsidP="000305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D1DB0"/>
    <w:multiLevelType w:val="hybridMultilevel"/>
    <w:tmpl w:val="620CD952"/>
    <w:lvl w:ilvl="0" w:tplc="B8702178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E2F93"/>
    <w:multiLevelType w:val="hybridMultilevel"/>
    <w:tmpl w:val="BD724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27793A"/>
    <w:multiLevelType w:val="hybridMultilevel"/>
    <w:tmpl w:val="60C271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DD37BA"/>
    <w:multiLevelType w:val="hybridMultilevel"/>
    <w:tmpl w:val="8550A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974871"/>
    <w:multiLevelType w:val="hybridMultilevel"/>
    <w:tmpl w:val="4B50D146"/>
    <w:lvl w:ilvl="0" w:tplc="45F417E6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C76B5"/>
    <w:multiLevelType w:val="hybridMultilevel"/>
    <w:tmpl w:val="AD02A3EC"/>
    <w:lvl w:ilvl="0" w:tplc="27C0439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4A82EFA"/>
    <w:multiLevelType w:val="hybridMultilevel"/>
    <w:tmpl w:val="B62C3C84"/>
    <w:lvl w:ilvl="0" w:tplc="EC02A692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31251E"/>
    <w:multiLevelType w:val="hybridMultilevel"/>
    <w:tmpl w:val="940E81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6B50A2C"/>
    <w:multiLevelType w:val="hybridMultilevel"/>
    <w:tmpl w:val="4D4013E2"/>
    <w:lvl w:ilvl="0" w:tplc="618EF100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</w:num>
  <w:num w:numId="5">
    <w:abstractNumId w:val="3"/>
  </w:num>
  <w:num w:numId="6">
    <w:abstractNumId w:val="6"/>
  </w:num>
  <w:num w:numId="7">
    <w:abstractNumId w:val="0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wsDAAYiMjE2MzMyUdpeDU4uLM/DyQAqNaAJtvyWYsAAAA"/>
  </w:docVars>
  <w:rsids>
    <w:rsidRoot w:val="00540793"/>
    <w:rsid w:val="00013C37"/>
    <w:rsid w:val="0003051D"/>
    <w:rsid w:val="00046240"/>
    <w:rsid w:val="0005755B"/>
    <w:rsid w:val="00071DDD"/>
    <w:rsid w:val="000B0BEF"/>
    <w:rsid w:val="000B4E77"/>
    <w:rsid w:val="000D0436"/>
    <w:rsid w:val="000D0ED7"/>
    <w:rsid w:val="000E0508"/>
    <w:rsid w:val="000E0DA7"/>
    <w:rsid w:val="000E43A9"/>
    <w:rsid w:val="0013509E"/>
    <w:rsid w:val="00180E65"/>
    <w:rsid w:val="0018406C"/>
    <w:rsid w:val="00194FC6"/>
    <w:rsid w:val="001A7AEF"/>
    <w:rsid w:val="001B6275"/>
    <w:rsid w:val="00202CD8"/>
    <w:rsid w:val="00207152"/>
    <w:rsid w:val="00241FFA"/>
    <w:rsid w:val="00260399"/>
    <w:rsid w:val="00267270"/>
    <w:rsid w:val="00277318"/>
    <w:rsid w:val="00295BA7"/>
    <w:rsid w:val="002A4F15"/>
    <w:rsid w:val="002B1D74"/>
    <w:rsid w:val="002C5BC5"/>
    <w:rsid w:val="002C74CC"/>
    <w:rsid w:val="002F0C0B"/>
    <w:rsid w:val="002F6BBC"/>
    <w:rsid w:val="003466A1"/>
    <w:rsid w:val="00347814"/>
    <w:rsid w:val="00347C39"/>
    <w:rsid w:val="00356B03"/>
    <w:rsid w:val="00366B30"/>
    <w:rsid w:val="003A38CF"/>
    <w:rsid w:val="003C77A4"/>
    <w:rsid w:val="003E1FD8"/>
    <w:rsid w:val="003F76FC"/>
    <w:rsid w:val="00424783"/>
    <w:rsid w:val="00426F3F"/>
    <w:rsid w:val="00432593"/>
    <w:rsid w:val="004403FD"/>
    <w:rsid w:val="00443821"/>
    <w:rsid w:val="00446C2D"/>
    <w:rsid w:val="00476838"/>
    <w:rsid w:val="00483BC2"/>
    <w:rsid w:val="00486DBE"/>
    <w:rsid w:val="004C3233"/>
    <w:rsid w:val="004D17F1"/>
    <w:rsid w:val="004D3991"/>
    <w:rsid w:val="004E2094"/>
    <w:rsid w:val="004F3690"/>
    <w:rsid w:val="00506389"/>
    <w:rsid w:val="005075E1"/>
    <w:rsid w:val="0053422B"/>
    <w:rsid w:val="00540793"/>
    <w:rsid w:val="00544EEE"/>
    <w:rsid w:val="00567909"/>
    <w:rsid w:val="00576B24"/>
    <w:rsid w:val="005A297A"/>
    <w:rsid w:val="005A5193"/>
    <w:rsid w:val="005D21DA"/>
    <w:rsid w:val="005E5781"/>
    <w:rsid w:val="00627CA4"/>
    <w:rsid w:val="00632603"/>
    <w:rsid w:val="006528A8"/>
    <w:rsid w:val="00695FD6"/>
    <w:rsid w:val="006A2171"/>
    <w:rsid w:val="006B421E"/>
    <w:rsid w:val="006C2176"/>
    <w:rsid w:val="006D1149"/>
    <w:rsid w:val="006D3404"/>
    <w:rsid w:val="00755ACE"/>
    <w:rsid w:val="007633B0"/>
    <w:rsid w:val="00775B79"/>
    <w:rsid w:val="00790761"/>
    <w:rsid w:val="00794E48"/>
    <w:rsid w:val="007B171A"/>
    <w:rsid w:val="007C1033"/>
    <w:rsid w:val="00830C39"/>
    <w:rsid w:val="00843697"/>
    <w:rsid w:val="008508B7"/>
    <w:rsid w:val="008836D7"/>
    <w:rsid w:val="008928C1"/>
    <w:rsid w:val="00897E9D"/>
    <w:rsid w:val="008A1EC5"/>
    <w:rsid w:val="008A3056"/>
    <w:rsid w:val="008B4EB5"/>
    <w:rsid w:val="008D2729"/>
    <w:rsid w:val="008F3883"/>
    <w:rsid w:val="008F791E"/>
    <w:rsid w:val="00923631"/>
    <w:rsid w:val="009403AB"/>
    <w:rsid w:val="0098493D"/>
    <w:rsid w:val="00993B5C"/>
    <w:rsid w:val="009A02C4"/>
    <w:rsid w:val="009A6B4E"/>
    <w:rsid w:val="009C05D5"/>
    <w:rsid w:val="009E5493"/>
    <w:rsid w:val="009F1085"/>
    <w:rsid w:val="009F4383"/>
    <w:rsid w:val="009F4A20"/>
    <w:rsid w:val="00A433C7"/>
    <w:rsid w:val="00A51FAD"/>
    <w:rsid w:val="00A92365"/>
    <w:rsid w:val="00A9358C"/>
    <w:rsid w:val="00AB5722"/>
    <w:rsid w:val="00B101A8"/>
    <w:rsid w:val="00B12842"/>
    <w:rsid w:val="00B241D6"/>
    <w:rsid w:val="00B57006"/>
    <w:rsid w:val="00B57408"/>
    <w:rsid w:val="00B651EE"/>
    <w:rsid w:val="00B81640"/>
    <w:rsid w:val="00B8308F"/>
    <w:rsid w:val="00B90B90"/>
    <w:rsid w:val="00C0012B"/>
    <w:rsid w:val="00C05503"/>
    <w:rsid w:val="00C2215D"/>
    <w:rsid w:val="00C23C97"/>
    <w:rsid w:val="00C4364D"/>
    <w:rsid w:val="00C52EC2"/>
    <w:rsid w:val="00C54D12"/>
    <w:rsid w:val="00C644B9"/>
    <w:rsid w:val="00C6567F"/>
    <w:rsid w:val="00C95BF8"/>
    <w:rsid w:val="00CA74BA"/>
    <w:rsid w:val="00CB2C75"/>
    <w:rsid w:val="00CB4AF4"/>
    <w:rsid w:val="00CB6B75"/>
    <w:rsid w:val="00CF0B01"/>
    <w:rsid w:val="00CF29CF"/>
    <w:rsid w:val="00D261FC"/>
    <w:rsid w:val="00D72E9D"/>
    <w:rsid w:val="00D732D7"/>
    <w:rsid w:val="00D8066C"/>
    <w:rsid w:val="00D8317E"/>
    <w:rsid w:val="00DA1E53"/>
    <w:rsid w:val="00DF0107"/>
    <w:rsid w:val="00DF1424"/>
    <w:rsid w:val="00DF335C"/>
    <w:rsid w:val="00DF556D"/>
    <w:rsid w:val="00E104B5"/>
    <w:rsid w:val="00E34CAC"/>
    <w:rsid w:val="00E354D8"/>
    <w:rsid w:val="00E42C81"/>
    <w:rsid w:val="00E56BAD"/>
    <w:rsid w:val="00E61815"/>
    <w:rsid w:val="00E6414D"/>
    <w:rsid w:val="00EB5A8D"/>
    <w:rsid w:val="00EB6013"/>
    <w:rsid w:val="00EC4538"/>
    <w:rsid w:val="00EE193C"/>
    <w:rsid w:val="00EF7371"/>
    <w:rsid w:val="00F004FF"/>
    <w:rsid w:val="00F01CC1"/>
    <w:rsid w:val="00F11F91"/>
    <w:rsid w:val="00F40F2D"/>
    <w:rsid w:val="00F432DA"/>
    <w:rsid w:val="00F66969"/>
    <w:rsid w:val="00F73389"/>
    <w:rsid w:val="00F86681"/>
    <w:rsid w:val="00F9186D"/>
    <w:rsid w:val="00F9797D"/>
    <w:rsid w:val="00FA45A7"/>
    <w:rsid w:val="00FA4E74"/>
    <w:rsid w:val="00FB0905"/>
    <w:rsid w:val="00FC016D"/>
    <w:rsid w:val="00FD1EEA"/>
    <w:rsid w:val="00FD4B11"/>
    <w:rsid w:val="00FD4E47"/>
    <w:rsid w:val="00FD587E"/>
    <w:rsid w:val="00FD7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2F848"/>
  <w15:chartTrackingRefBased/>
  <w15:docId w15:val="{6AB41DF0-AAD1-4A7A-99BF-BD59B8647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0E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ED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95F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05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51D"/>
  </w:style>
  <w:style w:type="paragraph" w:styleId="Footer">
    <w:name w:val="footer"/>
    <w:basedOn w:val="Normal"/>
    <w:link w:val="FooterChar"/>
    <w:uiPriority w:val="99"/>
    <w:unhideWhenUsed/>
    <w:rsid w:val="000305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51D"/>
  </w:style>
  <w:style w:type="paragraph" w:styleId="ListParagraph">
    <w:name w:val="List Paragraph"/>
    <w:basedOn w:val="Normal"/>
    <w:uiPriority w:val="34"/>
    <w:qFormat/>
    <w:rsid w:val="004F369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6D34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6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ke County Schools</Company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rooks</dc:creator>
  <cp:keywords/>
  <dc:description/>
  <cp:lastModifiedBy>Jennifer Rhodes</cp:lastModifiedBy>
  <cp:revision>2</cp:revision>
  <cp:lastPrinted>2018-09-07T14:00:00Z</cp:lastPrinted>
  <dcterms:created xsi:type="dcterms:W3CDTF">2018-10-04T13:24:00Z</dcterms:created>
  <dcterms:modified xsi:type="dcterms:W3CDTF">2018-10-04T13:24:00Z</dcterms:modified>
</cp:coreProperties>
</file>